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64109" w14:textId="77777777" w:rsidR="0007692E" w:rsidRDefault="00824BD1">
      <w:pPr>
        <w:pStyle w:val="Title"/>
      </w:pPr>
      <w:r>
        <w:t>Codebook for sec_car</w:t>
      </w:r>
    </w:p>
    <w:p w14:paraId="24E6410A" w14:textId="77777777" w:rsidR="0007692E" w:rsidRDefault="00824BD1">
      <w:pPr>
        <w:pStyle w:val="Subtitle"/>
      </w:pPr>
      <w:r>
        <w:t>Autogenerated data summary from dataMaid</w:t>
      </w:r>
    </w:p>
    <w:p w14:paraId="24E6410B" w14:textId="77777777" w:rsidR="0007692E" w:rsidRDefault="00824BD1">
      <w:pPr>
        <w:pStyle w:val="Date"/>
      </w:pPr>
      <w:r>
        <w:t>2021-09-23 21:59:43</w:t>
      </w:r>
    </w:p>
    <w:p w14:paraId="24E6410C" w14:textId="77777777" w:rsidR="0007692E" w:rsidRDefault="00824BD1">
      <w:pPr>
        <w:pStyle w:val="Heading1"/>
      </w:pPr>
      <w:bookmarkStart w:id="0" w:name="data-report-overview"/>
      <w:r>
        <w:t>Data report overview</w:t>
      </w:r>
    </w:p>
    <w:p w14:paraId="24E6410D" w14:textId="77777777" w:rsidR="0007692E" w:rsidRDefault="00824BD1">
      <w:pPr>
        <w:pStyle w:val="FirstParagraph"/>
      </w:pPr>
      <w:r>
        <w:t>The dataset examined has the following dimensions:</w:t>
      </w:r>
    </w:p>
    <w:tbl>
      <w:tblPr>
        <w:tblStyle w:val="Table"/>
        <w:tblW w:w="2361" w:type="pct"/>
        <w:tblLook w:val="0020" w:firstRow="1" w:lastRow="0" w:firstColumn="0" w:lastColumn="0" w:noHBand="0" w:noVBand="0"/>
      </w:tblPr>
      <w:tblGrid>
        <w:gridCol w:w="3285"/>
        <w:gridCol w:w="1237"/>
      </w:tblGrid>
      <w:tr w:rsidR="0007692E" w14:paraId="24E6411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10E" w14:textId="77777777" w:rsidR="0007692E" w:rsidRDefault="00824BD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4E6410F" w14:textId="77777777" w:rsidR="0007692E" w:rsidRDefault="00824BD1">
            <w:pPr>
              <w:pStyle w:val="Compact"/>
              <w:jc w:val="right"/>
            </w:pPr>
            <w:r>
              <w:t>Result</w:t>
            </w:r>
          </w:p>
        </w:tc>
      </w:tr>
      <w:tr w:rsidR="0007692E" w14:paraId="24E64113" w14:textId="77777777">
        <w:tc>
          <w:tcPr>
            <w:tcW w:w="0" w:type="auto"/>
          </w:tcPr>
          <w:p w14:paraId="24E64111" w14:textId="77777777" w:rsidR="0007692E" w:rsidRDefault="00824BD1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14:paraId="24E64112" w14:textId="77777777" w:rsidR="0007692E" w:rsidRDefault="00824BD1">
            <w:pPr>
              <w:pStyle w:val="Compact"/>
              <w:jc w:val="right"/>
            </w:pPr>
            <w:r>
              <w:t>300000</w:t>
            </w:r>
          </w:p>
        </w:tc>
      </w:tr>
      <w:tr w:rsidR="0007692E" w14:paraId="24E64116" w14:textId="77777777">
        <w:tc>
          <w:tcPr>
            <w:tcW w:w="0" w:type="auto"/>
          </w:tcPr>
          <w:p w14:paraId="24E64114" w14:textId="77777777" w:rsidR="0007692E" w:rsidRDefault="00824BD1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14:paraId="24E64115" w14:textId="77777777" w:rsidR="0007692E" w:rsidRDefault="00824BD1">
            <w:pPr>
              <w:pStyle w:val="Compact"/>
              <w:jc w:val="right"/>
            </w:pPr>
            <w:r>
              <w:t>10</w:t>
            </w:r>
          </w:p>
        </w:tc>
      </w:tr>
    </w:tbl>
    <w:p w14:paraId="24E64117" w14:textId="77777777" w:rsidR="0007692E" w:rsidRDefault="00824BD1">
      <w:pPr>
        <w:pStyle w:val="Heading1"/>
      </w:pPr>
      <w:bookmarkStart w:id="1" w:name="codebook-summary-table"/>
      <w:bookmarkEnd w:id="0"/>
      <w:r>
        <w:t>Codebook summary tabl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92"/>
        <w:gridCol w:w="2553"/>
        <w:gridCol w:w="1233"/>
        <w:gridCol w:w="2119"/>
        <w:gridCol w:w="1156"/>
        <w:gridCol w:w="1623"/>
      </w:tblGrid>
      <w:tr w:rsidR="0007692E" w14:paraId="24E6411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118" w14:textId="77777777" w:rsidR="0007692E" w:rsidRDefault="00824BD1">
            <w:pPr>
              <w:pStyle w:val="Compact"/>
            </w:pPr>
            <w:r>
              <w:t>Label</w:t>
            </w:r>
          </w:p>
        </w:tc>
        <w:tc>
          <w:tcPr>
            <w:tcW w:w="0" w:type="auto"/>
          </w:tcPr>
          <w:p w14:paraId="24E64119" w14:textId="77777777" w:rsidR="0007692E" w:rsidRDefault="00824BD1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4E6411A" w14:textId="77777777" w:rsidR="0007692E" w:rsidRDefault="00824BD1">
            <w:pPr>
              <w:pStyle w:val="Compact"/>
            </w:pPr>
            <w:r>
              <w:t>Class</w:t>
            </w:r>
          </w:p>
        </w:tc>
        <w:tc>
          <w:tcPr>
            <w:tcW w:w="0" w:type="auto"/>
          </w:tcPr>
          <w:p w14:paraId="24E6411B" w14:textId="77777777" w:rsidR="0007692E" w:rsidRDefault="00824BD1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</w:tcPr>
          <w:p w14:paraId="24E6411C" w14:textId="77777777" w:rsidR="0007692E" w:rsidRDefault="00824BD1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</w:tcPr>
          <w:p w14:paraId="24E6411D" w14:textId="77777777" w:rsidR="0007692E" w:rsidRDefault="00824BD1">
            <w:pPr>
              <w:pStyle w:val="Compact"/>
            </w:pPr>
            <w:r>
              <w:t>Description</w:t>
            </w:r>
          </w:p>
        </w:tc>
      </w:tr>
      <w:tr w:rsidR="0007692E" w14:paraId="24E64125" w14:textId="77777777">
        <w:tc>
          <w:tcPr>
            <w:tcW w:w="0" w:type="auto"/>
          </w:tcPr>
          <w:p w14:paraId="24E6411F" w14:textId="77777777" w:rsidR="0007692E" w:rsidRDefault="0007692E"/>
        </w:tc>
        <w:tc>
          <w:tcPr>
            <w:tcW w:w="0" w:type="auto"/>
          </w:tcPr>
          <w:p w14:paraId="24E64120" w14:textId="77777777" w:rsidR="0007692E" w:rsidRDefault="00824BD1">
            <w:pPr>
              <w:pStyle w:val="Compact"/>
            </w:pPr>
            <w:hyperlink w:anchor="maker">
              <w:r>
                <w:rPr>
                  <w:rStyle w:val="Hyperlink"/>
                  <w:b/>
                  <w:bCs/>
                </w:rPr>
                <w:t>maker</w:t>
              </w:r>
            </w:hyperlink>
          </w:p>
        </w:tc>
        <w:tc>
          <w:tcPr>
            <w:tcW w:w="0" w:type="auto"/>
          </w:tcPr>
          <w:p w14:paraId="24E64121" w14:textId="77777777" w:rsidR="0007692E" w:rsidRDefault="00824BD1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4E64122" w14:textId="77777777" w:rsidR="0007692E" w:rsidRDefault="00824BD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4E64123" w14:textId="77777777" w:rsidR="0007692E" w:rsidRDefault="00824BD1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4E64124" w14:textId="77777777" w:rsidR="0007692E" w:rsidRDefault="0007692E"/>
        </w:tc>
      </w:tr>
      <w:tr w:rsidR="0007692E" w14:paraId="24E6412C" w14:textId="77777777">
        <w:tc>
          <w:tcPr>
            <w:tcW w:w="0" w:type="auto"/>
          </w:tcPr>
          <w:p w14:paraId="24E64126" w14:textId="77777777" w:rsidR="0007692E" w:rsidRDefault="0007692E"/>
        </w:tc>
        <w:tc>
          <w:tcPr>
            <w:tcW w:w="0" w:type="auto"/>
          </w:tcPr>
          <w:p w14:paraId="24E64127" w14:textId="77777777" w:rsidR="0007692E" w:rsidRDefault="00824BD1">
            <w:pPr>
              <w:pStyle w:val="Compact"/>
            </w:pPr>
            <w:hyperlink w:anchor="model">
              <w:r>
                <w:rPr>
                  <w:rStyle w:val="Hyperlink"/>
                  <w:b/>
                  <w:bCs/>
                </w:rPr>
                <w:t>model</w:t>
              </w:r>
            </w:hyperlink>
          </w:p>
        </w:tc>
        <w:tc>
          <w:tcPr>
            <w:tcW w:w="0" w:type="auto"/>
          </w:tcPr>
          <w:p w14:paraId="24E64128" w14:textId="77777777" w:rsidR="0007692E" w:rsidRDefault="00824BD1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4E64129" w14:textId="77777777" w:rsidR="0007692E" w:rsidRDefault="00824BD1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14:paraId="24E6412A" w14:textId="77777777" w:rsidR="0007692E" w:rsidRDefault="00824BD1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4E6412B" w14:textId="77777777" w:rsidR="0007692E" w:rsidRDefault="0007692E"/>
        </w:tc>
      </w:tr>
      <w:tr w:rsidR="0007692E" w14:paraId="24E64133" w14:textId="77777777">
        <w:tc>
          <w:tcPr>
            <w:tcW w:w="0" w:type="auto"/>
          </w:tcPr>
          <w:p w14:paraId="24E6412D" w14:textId="77777777" w:rsidR="0007692E" w:rsidRDefault="0007692E"/>
        </w:tc>
        <w:tc>
          <w:tcPr>
            <w:tcW w:w="0" w:type="auto"/>
          </w:tcPr>
          <w:p w14:paraId="24E6412E" w14:textId="77777777" w:rsidR="0007692E" w:rsidRDefault="00824BD1">
            <w:pPr>
              <w:pStyle w:val="Compact"/>
            </w:pPr>
            <w:hyperlink w:anchor="mileage">
              <w:r>
                <w:rPr>
                  <w:rStyle w:val="Hyperlink"/>
                  <w:b/>
                  <w:bCs/>
                </w:rPr>
                <w:t>mileage</w:t>
              </w:r>
            </w:hyperlink>
          </w:p>
        </w:tc>
        <w:tc>
          <w:tcPr>
            <w:tcW w:w="0" w:type="auto"/>
          </w:tcPr>
          <w:p w14:paraId="24E6412F" w14:textId="77777777" w:rsidR="0007692E" w:rsidRDefault="00824BD1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4E64130" w14:textId="77777777" w:rsidR="0007692E" w:rsidRDefault="00824BD1">
            <w:pPr>
              <w:pStyle w:val="Compact"/>
              <w:jc w:val="right"/>
            </w:pPr>
            <w:r>
              <w:t>67879</w:t>
            </w:r>
          </w:p>
        </w:tc>
        <w:tc>
          <w:tcPr>
            <w:tcW w:w="0" w:type="auto"/>
          </w:tcPr>
          <w:p w14:paraId="24E64131" w14:textId="77777777" w:rsidR="0007692E" w:rsidRDefault="00824BD1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4E64132" w14:textId="77777777" w:rsidR="0007692E" w:rsidRDefault="0007692E"/>
        </w:tc>
      </w:tr>
      <w:tr w:rsidR="0007692E" w14:paraId="24E6413A" w14:textId="77777777">
        <w:tc>
          <w:tcPr>
            <w:tcW w:w="0" w:type="auto"/>
          </w:tcPr>
          <w:p w14:paraId="24E64134" w14:textId="77777777" w:rsidR="0007692E" w:rsidRDefault="0007692E"/>
        </w:tc>
        <w:tc>
          <w:tcPr>
            <w:tcW w:w="0" w:type="auto"/>
          </w:tcPr>
          <w:p w14:paraId="24E64135" w14:textId="77777777" w:rsidR="0007692E" w:rsidRDefault="00824BD1">
            <w:pPr>
              <w:pStyle w:val="Compact"/>
            </w:pPr>
            <w:hyperlink w:anchor="manufacture_year">
              <w:r>
                <w:rPr>
                  <w:rStyle w:val="Hyperlink"/>
                  <w:b/>
                  <w:bCs/>
                </w:rPr>
                <w:t>manufacture_year</w:t>
              </w:r>
            </w:hyperlink>
          </w:p>
        </w:tc>
        <w:tc>
          <w:tcPr>
            <w:tcW w:w="0" w:type="auto"/>
          </w:tcPr>
          <w:p w14:paraId="24E64136" w14:textId="77777777" w:rsidR="0007692E" w:rsidRDefault="00824BD1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4E64137" w14:textId="77777777" w:rsidR="0007692E" w:rsidRDefault="00824BD1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24E64138" w14:textId="77777777" w:rsidR="0007692E" w:rsidRDefault="00824BD1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4E64139" w14:textId="77777777" w:rsidR="0007692E" w:rsidRDefault="0007692E"/>
        </w:tc>
      </w:tr>
      <w:tr w:rsidR="0007692E" w14:paraId="24E64141" w14:textId="77777777">
        <w:tc>
          <w:tcPr>
            <w:tcW w:w="0" w:type="auto"/>
          </w:tcPr>
          <w:p w14:paraId="24E6413B" w14:textId="77777777" w:rsidR="0007692E" w:rsidRDefault="0007692E"/>
        </w:tc>
        <w:tc>
          <w:tcPr>
            <w:tcW w:w="0" w:type="auto"/>
          </w:tcPr>
          <w:p w14:paraId="24E6413C" w14:textId="77777777" w:rsidR="0007692E" w:rsidRDefault="00824BD1">
            <w:pPr>
              <w:pStyle w:val="Compact"/>
            </w:pPr>
            <w:hyperlink w:anchor="transmission">
              <w:r>
                <w:rPr>
                  <w:rStyle w:val="Hyperlink"/>
                  <w:b/>
                  <w:bCs/>
                </w:rPr>
                <w:t>transmission</w:t>
              </w:r>
            </w:hyperlink>
          </w:p>
        </w:tc>
        <w:tc>
          <w:tcPr>
            <w:tcW w:w="0" w:type="auto"/>
          </w:tcPr>
          <w:p w14:paraId="24E6413D" w14:textId="77777777" w:rsidR="0007692E" w:rsidRDefault="00824BD1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4E6413E" w14:textId="77777777" w:rsidR="0007692E" w:rsidRDefault="00824BD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4E6413F" w14:textId="77777777" w:rsidR="0007692E" w:rsidRDefault="00824BD1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4E64140" w14:textId="77777777" w:rsidR="0007692E" w:rsidRDefault="0007692E"/>
        </w:tc>
      </w:tr>
      <w:tr w:rsidR="0007692E" w14:paraId="24E64148" w14:textId="77777777">
        <w:tc>
          <w:tcPr>
            <w:tcW w:w="0" w:type="auto"/>
          </w:tcPr>
          <w:p w14:paraId="24E64142" w14:textId="77777777" w:rsidR="0007692E" w:rsidRDefault="0007692E"/>
        </w:tc>
        <w:tc>
          <w:tcPr>
            <w:tcW w:w="0" w:type="auto"/>
          </w:tcPr>
          <w:p w14:paraId="24E64143" w14:textId="77777777" w:rsidR="0007692E" w:rsidRDefault="00824BD1">
            <w:pPr>
              <w:pStyle w:val="Compact"/>
            </w:pPr>
            <w:hyperlink w:anchor="door_count">
              <w:r>
                <w:rPr>
                  <w:rStyle w:val="Hyperlink"/>
                  <w:b/>
                  <w:bCs/>
                </w:rPr>
                <w:t>door_count</w:t>
              </w:r>
            </w:hyperlink>
          </w:p>
        </w:tc>
        <w:tc>
          <w:tcPr>
            <w:tcW w:w="0" w:type="auto"/>
          </w:tcPr>
          <w:p w14:paraId="24E64144" w14:textId="77777777" w:rsidR="0007692E" w:rsidRDefault="00824BD1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4E64145" w14:textId="77777777" w:rsidR="0007692E" w:rsidRDefault="00824BD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24E64146" w14:textId="77777777" w:rsidR="0007692E" w:rsidRDefault="00824BD1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4E64147" w14:textId="77777777" w:rsidR="0007692E" w:rsidRDefault="0007692E"/>
        </w:tc>
      </w:tr>
      <w:tr w:rsidR="0007692E" w14:paraId="24E6414F" w14:textId="77777777">
        <w:tc>
          <w:tcPr>
            <w:tcW w:w="0" w:type="auto"/>
          </w:tcPr>
          <w:p w14:paraId="24E64149" w14:textId="77777777" w:rsidR="0007692E" w:rsidRDefault="0007692E"/>
        </w:tc>
        <w:tc>
          <w:tcPr>
            <w:tcW w:w="0" w:type="auto"/>
          </w:tcPr>
          <w:p w14:paraId="24E6414A" w14:textId="77777777" w:rsidR="0007692E" w:rsidRDefault="00824BD1">
            <w:pPr>
              <w:pStyle w:val="Compact"/>
            </w:pPr>
            <w:hyperlink w:anchor="seat_count">
              <w:r>
                <w:rPr>
                  <w:rStyle w:val="Hyperlink"/>
                  <w:b/>
                  <w:bCs/>
                </w:rPr>
                <w:t>seat_count</w:t>
              </w:r>
            </w:hyperlink>
          </w:p>
        </w:tc>
        <w:tc>
          <w:tcPr>
            <w:tcW w:w="0" w:type="auto"/>
          </w:tcPr>
          <w:p w14:paraId="24E6414B" w14:textId="77777777" w:rsidR="0007692E" w:rsidRDefault="00824BD1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4E6414C" w14:textId="77777777" w:rsidR="0007692E" w:rsidRDefault="00824BD1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24E6414D" w14:textId="77777777" w:rsidR="0007692E" w:rsidRDefault="00824BD1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4E6414E" w14:textId="77777777" w:rsidR="0007692E" w:rsidRDefault="0007692E"/>
        </w:tc>
      </w:tr>
      <w:tr w:rsidR="0007692E" w14:paraId="24E64156" w14:textId="77777777">
        <w:tc>
          <w:tcPr>
            <w:tcW w:w="0" w:type="auto"/>
          </w:tcPr>
          <w:p w14:paraId="24E64150" w14:textId="77777777" w:rsidR="0007692E" w:rsidRDefault="0007692E"/>
        </w:tc>
        <w:tc>
          <w:tcPr>
            <w:tcW w:w="0" w:type="auto"/>
          </w:tcPr>
          <w:p w14:paraId="24E64151" w14:textId="77777777" w:rsidR="0007692E" w:rsidRDefault="00824BD1">
            <w:pPr>
              <w:pStyle w:val="Compact"/>
            </w:pPr>
            <w:hyperlink w:anchor="displacement">
              <w:r>
                <w:rPr>
                  <w:rStyle w:val="Hyperlink"/>
                  <w:b/>
                  <w:bCs/>
                </w:rPr>
                <w:t>displacement</w:t>
              </w:r>
            </w:hyperlink>
          </w:p>
        </w:tc>
        <w:tc>
          <w:tcPr>
            <w:tcW w:w="0" w:type="auto"/>
          </w:tcPr>
          <w:p w14:paraId="24E64152" w14:textId="77777777" w:rsidR="0007692E" w:rsidRDefault="00824BD1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4E64153" w14:textId="77777777" w:rsidR="0007692E" w:rsidRDefault="00824BD1">
            <w:pPr>
              <w:pStyle w:val="Compact"/>
              <w:jc w:val="right"/>
            </w:pPr>
            <w:r>
              <w:t>407</w:t>
            </w:r>
          </w:p>
        </w:tc>
        <w:tc>
          <w:tcPr>
            <w:tcW w:w="0" w:type="auto"/>
          </w:tcPr>
          <w:p w14:paraId="24E64154" w14:textId="77777777" w:rsidR="0007692E" w:rsidRDefault="00824BD1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4E64155" w14:textId="77777777" w:rsidR="0007692E" w:rsidRDefault="0007692E"/>
        </w:tc>
      </w:tr>
      <w:tr w:rsidR="0007692E" w14:paraId="24E6415D" w14:textId="77777777">
        <w:tc>
          <w:tcPr>
            <w:tcW w:w="0" w:type="auto"/>
          </w:tcPr>
          <w:p w14:paraId="24E64157" w14:textId="77777777" w:rsidR="0007692E" w:rsidRDefault="0007692E"/>
        </w:tc>
        <w:tc>
          <w:tcPr>
            <w:tcW w:w="0" w:type="auto"/>
          </w:tcPr>
          <w:p w14:paraId="24E64158" w14:textId="77777777" w:rsidR="0007692E" w:rsidRDefault="00824BD1">
            <w:pPr>
              <w:pStyle w:val="Compact"/>
            </w:pPr>
            <w:hyperlink w:anchor="horse_power">
              <w:r>
                <w:rPr>
                  <w:rStyle w:val="Hyperlink"/>
                  <w:b/>
                  <w:bCs/>
                </w:rPr>
                <w:t>horse_power</w:t>
              </w:r>
            </w:hyperlink>
          </w:p>
        </w:tc>
        <w:tc>
          <w:tcPr>
            <w:tcW w:w="0" w:type="auto"/>
          </w:tcPr>
          <w:p w14:paraId="24E64159" w14:textId="77777777" w:rsidR="0007692E" w:rsidRDefault="00824BD1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4E6415A" w14:textId="77777777" w:rsidR="0007692E" w:rsidRDefault="00824BD1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14:paraId="24E6415B" w14:textId="77777777" w:rsidR="0007692E" w:rsidRDefault="00824BD1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4E6415C" w14:textId="77777777" w:rsidR="0007692E" w:rsidRDefault="0007692E"/>
        </w:tc>
      </w:tr>
      <w:tr w:rsidR="0007692E" w14:paraId="24E64164" w14:textId="77777777">
        <w:tc>
          <w:tcPr>
            <w:tcW w:w="0" w:type="auto"/>
          </w:tcPr>
          <w:p w14:paraId="24E6415E" w14:textId="77777777" w:rsidR="0007692E" w:rsidRDefault="0007692E"/>
        </w:tc>
        <w:tc>
          <w:tcPr>
            <w:tcW w:w="0" w:type="auto"/>
          </w:tcPr>
          <w:p w14:paraId="24E6415F" w14:textId="77777777" w:rsidR="0007692E" w:rsidRDefault="00824BD1">
            <w:pPr>
              <w:pStyle w:val="Compact"/>
            </w:pPr>
            <w:hyperlink w:anchor="price">
              <w:r>
                <w:rPr>
                  <w:rStyle w:val="Hyperlink"/>
                  <w:b/>
                  <w:bCs/>
                </w:rPr>
                <w:t>price</w:t>
              </w:r>
            </w:hyperlink>
          </w:p>
        </w:tc>
        <w:tc>
          <w:tcPr>
            <w:tcW w:w="0" w:type="auto"/>
          </w:tcPr>
          <w:p w14:paraId="24E64160" w14:textId="77777777" w:rsidR="0007692E" w:rsidRDefault="00824BD1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4E64161" w14:textId="77777777" w:rsidR="0007692E" w:rsidRDefault="00824BD1">
            <w:pPr>
              <w:pStyle w:val="Compact"/>
              <w:jc w:val="right"/>
            </w:pPr>
            <w:r>
              <w:t>32322</w:t>
            </w:r>
          </w:p>
        </w:tc>
        <w:tc>
          <w:tcPr>
            <w:tcW w:w="0" w:type="auto"/>
          </w:tcPr>
          <w:p w14:paraId="24E64162" w14:textId="77777777" w:rsidR="0007692E" w:rsidRDefault="00824BD1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4E64163" w14:textId="77777777" w:rsidR="0007692E" w:rsidRDefault="0007692E"/>
        </w:tc>
      </w:tr>
    </w:tbl>
    <w:p w14:paraId="24E64165" w14:textId="77777777" w:rsidR="0007692E" w:rsidRDefault="00824BD1">
      <w:pPr>
        <w:pStyle w:val="Heading1"/>
      </w:pPr>
      <w:bookmarkStart w:id="2" w:name="variable-list"/>
      <w:bookmarkEnd w:id="1"/>
      <w:r>
        <w:t>Variable list</w:t>
      </w:r>
    </w:p>
    <w:p w14:paraId="24E64166" w14:textId="77777777" w:rsidR="0007692E" w:rsidRDefault="00824BD1">
      <w:pPr>
        <w:pStyle w:val="Heading2"/>
      </w:pPr>
      <w:bookmarkStart w:id="3" w:name="maker"/>
      <w:r>
        <w:t>maker</w:t>
      </w:r>
    </w:p>
    <w:tbl>
      <w:tblPr>
        <w:tblStyle w:val="Table"/>
        <w:tblW w:w="2500" w:type="pct"/>
        <w:tblLook w:val="0020" w:firstRow="1" w:lastRow="0" w:firstColumn="0" w:lastColumn="0" w:noHBand="0" w:noVBand="0"/>
      </w:tblPr>
      <w:tblGrid>
        <w:gridCol w:w="3538"/>
        <w:gridCol w:w="1250"/>
      </w:tblGrid>
      <w:tr w:rsidR="0007692E" w14:paraId="24E6416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167" w14:textId="77777777" w:rsidR="0007692E" w:rsidRDefault="00824BD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4E64168" w14:textId="77777777" w:rsidR="0007692E" w:rsidRDefault="00824BD1">
            <w:pPr>
              <w:pStyle w:val="Compact"/>
              <w:jc w:val="right"/>
            </w:pPr>
            <w:r>
              <w:t>Result</w:t>
            </w:r>
          </w:p>
        </w:tc>
      </w:tr>
      <w:tr w:rsidR="0007692E" w14:paraId="24E6416C" w14:textId="77777777">
        <w:tc>
          <w:tcPr>
            <w:tcW w:w="0" w:type="auto"/>
          </w:tcPr>
          <w:p w14:paraId="24E6416A" w14:textId="77777777" w:rsidR="0007692E" w:rsidRDefault="00824BD1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4E6416B" w14:textId="77777777" w:rsidR="0007692E" w:rsidRDefault="00824BD1">
            <w:pPr>
              <w:pStyle w:val="Compact"/>
              <w:jc w:val="right"/>
            </w:pPr>
            <w:r>
              <w:t>factor</w:t>
            </w:r>
          </w:p>
        </w:tc>
      </w:tr>
      <w:tr w:rsidR="0007692E" w14:paraId="24E6416F" w14:textId="77777777">
        <w:tc>
          <w:tcPr>
            <w:tcW w:w="0" w:type="auto"/>
          </w:tcPr>
          <w:p w14:paraId="24E6416D" w14:textId="77777777" w:rsidR="0007692E" w:rsidRDefault="00824BD1">
            <w:pPr>
              <w:pStyle w:val="Compact"/>
            </w:pPr>
            <w:r>
              <w:lastRenderedPageBreak/>
              <w:t>Number of missing obs.</w:t>
            </w:r>
          </w:p>
        </w:tc>
        <w:tc>
          <w:tcPr>
            <w:tcW w:w="0" w:type="auto"/>
          </w:tcPr>
          <w:p w14:paraId="24E6416E" w14:textId="77777777" w:rsidR="0007692E" w:rsidRDefault="00824BD1">
            <w:pPr>
              <w:pStyle w:val="Compact"/>
              <w:jc w:val="right"/>
            </w:pPr>
            <w:r>
              <w:t>0 (0 %)</w:t>
            </w:r>
          </w:p>
        </w:tc>
      </w:tr>
      <w:tr w:rsidR="0007692E" w14:paraId="24E64172" w14:textId="77777777">
        <w:tc>
          <w:tcPr>
            <w:tcW w:w="0" w:type="auto"/>
          </w:tcPr>
          <w:p w14:paraId="24E64170" w14:textId="77777777" w:rsidR="0007692E" w:rsidRDefault="00824BD1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4E64171" w14:textId="77777777" w:rsidR="0007692E" w:rsidRDefault="00824BD1">
            <w:pPr>
              <w:pStyle w:val="Compact"/>
              <w:jc w:val="right"/>
            </w:pPr>
            <w:r>
              <w:t>3</w:t>
            </w:r>
          </w:p>
        </w:tc>
      </w:tr>
      <w:tr w:rsidR="0007692E" w14:paraId="24E64175" w14:textId="77777777">
        <w:tc>
          <w:tcPr>
            <w:tcW w:w="0" w:type="auto"/>
          </w:tcPr>
          <w:p w14:paraId="24E64173" w14:textId="77777777" w:rsidR="0007692E" w:rsidRDefault="00824BD1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24E64174" w14:textId="77777777" w:rsidR="0007692E" w:rsidRDefault="00824BD1">
            <w:pPr>
              <w:pStyle w:val="Compact"/>
              <w:jc w:val="right"/>
            </w:pPr>
            <w:r>
              <w:t>“audi”</w:t>
            </w:r>
          </w:p>
        </w:tc>
      </w:tr>
      <w:tr w:rsidR="0007692E" w14:paraId="24E64178" w14:textId="77777777">
        <w:tc>
          <w:tcPr>
            <w:tcW w:w="0" w:type="auto"/>
          </w:tcPr>
          <w:p w14:paraId="24E64176" w14:textId="77777777" w:rsidR="0007692E" w:rsidRDefault="00824BD1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24E64177" w14:textId="77777777" w:rsidR="0007692E" w:rsidRDefault="00824BD1">
            <w:pPr>
              <w:pStyle w:val="Compact"/>
              <w:jc w:val="right"/>
            </w:pPr>
            <w:r>
              <w:t>audi</w:t>
            </w:r>
          </w:p>
        </w:tc>
      </w:tr>
    </w:tbl>
    <w:p w14:paraId="24E64179" w14:textId="77777777" w:rsidR="0007692E" w:rsidRDefault="00824BD1">
      <w:pPr>
        <w:pStyle w:val="BodyText"/>
      </w:pPr>
      <w:r>
        <w:rPr>
          <w:noProof/>
        </w:rPr>
        <w:drawing>
          <wp:inline distT="0" distB="0" distL="0" distR="0" wp14:anchorId="24E64254" wp14:editId="24E64255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sec_car_files/figure-docx/Var-1-maker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417A" w14:textId="77777777" w:rsidR="0007692E" w:rsidRDefault="00824BD1">
      <w:pPr>
        <w:pStyle w:val="Compact"/>
        <w:numPr>
          <w:ilvl w:val="0"/>
          <w:numId w:val="2"/>
        </w:numPr>
      </w:pPr>
      <w:r>
        <w:t>Observed factor levels: "audi", "ford", "volkswagen".</w:t>
      </w:r>
    </w:p>
    <w:p w14:paraId="24E6417B" w14:textId="77777777" w:rsidR="0007692E" w:rsidRDefault="00824BD1">
      <w:r>
        <w:pict w14:anchorId="24E64256">
          <v:rect id="_x0000_i1025" style="width:0;height:1.5pt" o:hralign="center" o:hrstd="t" o:hr="t"/>
        </w:pict>
      </w:r>
    </w:p>
    <w:p w14:paraId="24E6417C" w14:textId="77777777" w:rsidR="0007692E" w:rsidRDefault="00824BD1">
      <w:pPr>
        <w:pStyle w:val="Heading2"/>
      </w:pPr>
      <w:bookmarkStart w:id="4" w:name="model"/>
      <w:bookmarkEnd w:id="3"/>
      <w:r>
        <w:t>model</w:t>
      </w:r>
    </w:p>
    <w:tbl>
      <w:tblPr>
        <w:tblStyle w:val="Table"/>
        <w:tblW w:w="2500" w:type="pct"/>
        <w:tblLook w:val="0020" w:firstRow="1" w:lastRow="0" w:firstColumn="0" w:lastColumn="0" w:noHBand="0" w:noVBand="0"/>
      </w:tblPr>
      <w:tblGrid>
        <w:gridCol w:w="3538"/>
        <w:gridCol w:w="1250"/>
      </w:tblGrid>
      <w:tr w:rsidR="0007692E" w14:paraId="24E6417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17D" w14:textId="77777777" w:rsidR="0007692E" w:rsidRDefault="00824BD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4E6417E" w14:textId="77777777" w:rsidR="0007692E" w:rsidRDefault="00824BD1">
            <w:pPr>
              <w:pStyle w:val="Compact"/>
              <w:jc w:val="right"/>
            </w:pPr>
            <w:r>
              <w:t>Result</w:t>
            </w:r>
          </w:p>
        </w:tc>
      </w:tr>
      <w:tr w:rsidR="0007692E" w14:paraId="24E64182" w14:textId="77777777">
        <w:tc>
          <w:tcPr>
            <w:tcW w:w="0" w:type="auto"/>
          </w:tcPr>
          <w:p w14:paraId="24E64180" w14:textId="77777777" w:rsidR="0007692E" w:rsidRDefault="00824BD1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4E64181" w14:textId="77777777" w:rsidR="0007692E" w:rsidRDefault="00824BD1">
            <w:pPr>
              <w:pStyle w:val="Compact"/>
              <w:jc w:val="right"/>
            </w:pPr>
            <w:r>
              <w:t>factor</w:t>
            </w:r>
          </w:p>
        </w:tc>
      </w:tr>
      <w:tr w:rsidR="0007692E" w14:paraId="24E64185" w14:textId="77777777">
        <w:tc>
          <w:tcPr>
            <w:tcW w:w="0" w:type="auto"/>
          </w:tcPr>
          <w:p w14:paraId="24E64183" w14:textId="77777777" w:rsidR="0007692E" w:rsidRDefault="00824BD1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4E64184" w14:textId="77777777" w:rsidR="0007692E" w:rsidRDefault="00824BD1">
            <w:pPr>
              <w:pStyle w:val="Compact"/>
              <w:jc w:val="right"/>
            </w:pPr>
            <w:r>
              <w:t>0 (0 %)</w:t>
            </w:r>
          </w:p>
        </w:tc>
      </w:tr>
      <w:tr w:rsidR="0007692E" w14:paraId="24E64188" w14:textId="77777777">
        <w:tc>
          <w:tcPr>
            <w:tcW w:w="0" w:type="auto"/>
          </w:tcPr>
          <w:p w14:paraId="24E64186" w14:textId="77777777" w:rsidR="0007692E" w:rsidRDefault="00824BD1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4E64187" w14:textId="77777777" w:rsidR="0007692E" w:rsidRDefault="00824BD1">
            <w:pPr>
              <w:pStyle w:val="Compact"/>
              <w:jc w:val="right"/>
            </w:pPr>
            <w:r>
              <w:t>105</w:t>
            </w:r>
          </w:p>
        </w:tc>
      </w:tr>
      <w:tr w:rsidR="0007692E" w14:paraId="24E6418B" w14:textId="77777777">
        <w:tc>
          <w:tcPr>
            <w:tcW w:w="0" w:type="auto"/>
          </w:tcPr>
          <w:p w14:paraId="24E64189" w14:textId="77777777" w:rsidR="0007692E" w:rsidRDefault="00824BD1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24E6418A" w14:textId="77777777" w:rsidR="0007692E" w:rsidRDefault="00824BD1">
            <w:pPr>
              <w:pStyle w:val="Compact"/>
              <w:jc w:val="right"/>
            </w:pPr>
            <w:r>
              <w:t>“golf”</w:t>
            </w:r>
          </w:p>
        </w:tc>
      </w:tr>
      <w:tr w:rsidR="0007692E" w14:paraId="24E6418E" w14:textId="77777777">
        <w:tc>
          <w:tcPr>
            <w:tcW w:w="0" w:type="auto"/>
          </w:tcPr>
          <w:p w14:paraId="24E6418C" w14:textId="77777777" w:rsidR="0007692E" w:rsidRDefault="00824BD1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24E6418D" w14:textId="77777777" w:rsidR="0007692E" w:rsidRDefault="00824BD1">
            <w:pPr>
              <w:pStyle w:val="Compact"/>
              <w:jc w:val="right"/>
            </w:pPr>
            <w:r>
              <w:t>100</w:t>
            </w:r>
          </w:p>
        </w:tc>
      </w:tr>
    </w:tbl>
    <w:p w14:paraId="24E6418F" w14:textId="77777777" w:rsidR="0007692E" w:rsidRDefault="00824BD1">
      <w:pPr>
        <w:pStyle w:val="BodyText"/>
      </w:pPr>
      <w:r>
        <w:rPr>
          <w:noProof/>
        </w:rPr>
        <w:lastRenderedPageBreak/>
        <w:drawing>
          <wp:inline distT="0" distB="0" distL="0" distR="0" wp14:anchorId="24E64257" wp14:editId="24E64258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sec_car_files/figure-docx/Var-2-mode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4190" w14:textId="77777777" w:rsidR="0007692E" w:rsidRDefault="00824BD1">
      <w:pPr>
        <w:pStyle w:val="Compact"/>
        <w:numPr>
          <w:ilvl w:val="0"/>
          <w:numId w:val="3"/>
        </w:numPr>
      </w:pPr>
      <w:r>
        <w:t>Observed factor levels: "100", "200", "80", "90", "a1", "a2", "a3", "a4", "a4-allroad", "a5", "a6", "a6-allroad", "a7", "a8", "amarok", "b-max", "beetle", "bora", "c-max", "caddy", "capri", "caravelle", "cc", "connect", "contour", "corrado", "cougar", "cou</w:t>
      </w:r>
      <w:r>
        <w:t>pe", "crown-victoria", "edge", "eos", "escape", "escort", "excursion", "expedition", "explorer", "f-150", "fiesta", "focus", "fox", "fusion", "galaxy", "golf", "golf-plus", "golf-sportsvan", "granada", "grand-c-max", "gt", "jetta", "ka", "kuga", "lupo", "m</w:t>
      </w:r>
      <w:r>
        <w:t>arauder", "maverick", "mondeo", "multivan", "mustang", "new-beetle", "orion", "passat", "passat-cc", "phaeton", "polo", "probe", "puma", "q3", "q5", "q7", "r8", "routan", "rs2", "rs3", "rs4", "rs5", "rs6", "rs7", "s-max", "s3", "s4", "s5", "s6", "s7", "s8"</w:t>
      </w:r>
      <w:r>
        <w:t>, "scirocco", "scorpio", "sharan", "sierra", "sq5", "streetka", "taunus", "taurus", "thunderbird", "tiguan", "touareg", "touran", "tourneo-connect", "tourneo-courier", "tourneo-custom", "transit", "transporter", "tt", "up", "v8", "vento", "windstar".</w:t>
      </w:r>
    </w:p>
    <w:p w14:paraId="24E64191" w14:textId="77777777" w:rsidR="0007692E" w:rsidRDefault="00824BD1">
      <w:r>
        <w:pict w14:anchorId="24E64259">
          <v:rect id="_x0000_i1026" style="width:0;height:1.5pt" o:hralign="center" o:hrstd="t" o:hr="t"/>
        </w:pict>
      </w:r>
    </w:p>
    <w:p w14:paraId="24E64192" w14:textId="77777777" w:rsidR="0007692E" w:rsidRDefault="00824BD1">
      <w:pPr>
        <w:pStyle w:val="Heading2"/>
      </w:pPr>
      <w:bookmarkStart w:id="5" w:name="mileage"/>
      <w:bookmarkEnd w:id="4"/>
      <w:r>
        <w:t>mil</w:t>
      </w:r>
      <w:r>
        <w:t>eage</w:t>
      </w:r>
    </w:p>
    <w:tbl>
      <w:tblPr>
        <w:tblStyle w:val="Table"/>
        <w:tblW w:w="2847" w:type="pct"/>
        <w:tblLook w:val="0020" w:firstRow="1" w:lastRow="0" w:firstColumn="0" w:lastColumn="0" w:noHBand="0" w:noVBand="0"/>
      </w:tblPr>
      <w:tblGrid>
        <w:gridCol w:w="3416"/>
        <w:gridCol w:w="2037"/>
      </w:tblGrid>
      <w:tr w:rsidR="0007692E" w14:paraId="24E6419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193" w14:textId="77777777" w:rsidR="0007692E" w:rsidRDefault="00824BD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4E64194" w14:textId="77777777" w:rsidR="0007692E" w:rsidRDefault="00824BD1">
            <w:pPr>
              <w:pStyle w:val="Compact"/>
              <w:jc w:val="right"/>
            </w:pPr>
            <w:r>
              <w:t>Result</w:t>
            </w:r>
          </w:p>
        </w:tc>
      </w:tr>
      <w:tr w:rsidR="0007692E" w14:paraId="24E64198" w14:textId="77777777">
        <w:tc>
          <w:tcPr>
            <w:tcW w:w="0" w:type="auto"/>
          </w:tcPr>
          <w:p w14:paraId="24E64196" w14:textId="77777777" w:rsidR="0007692E" w:rsidRDefault="00824BD1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4E64197" w14:textId="77777777" w:rsidR="0007692E" w:rsidRDefault="00824BD1">
            <w:pPr>
              <w:pStyle w:val="Compact"/>
              <w:jc w:val="right"/>
            </w:pPr>
            <w:r>
              <w:t>numeric</w:t>
            </w:r>
          </w:p>
        </w:tc>
      </w:tr>
      <w:tr w:rsidR="0007692E" w14:paraId="24E6419B" w14:textId="77777777">
        <w:tc>
          <w:tcPr>
            <w:tcW w:w="0" w:type="auto"/>
          </w:tcPr>
          <w:p w14:paraId="24E64199" w14:textId="77777777" w:rsidR="0007692E" w:rsidRDefault="00824BD1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4E6419A" w14:textId="77777777" w:rsidR="0007692E" w:rsidRDefault="00824BD1">
            <w:pPr>
              <w:pStyle w:val="Compact"/>
              <w:jc w:val="right"/>
            </w:pPr>
            <w:r>
              <w:t>0 (0 %)</w:t>
            </w:r>
          </w:p>
        </w:tc>
      </w:tr>
      <w:tr w:rsidR="0007692E" w14:paraId="24E6419E" w14:textId="77777777">
        <w:tc>
          <w:tcPr>
            <w:tcW w:w="0" w:type="auto"/>
          </w:tcPr>
          <w:p w14:paraId="24E6419C" w14:textId="77777777" w:rsidR="0007692E" w:rsidRDefault="00824BD1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4E6419D" w14:textId="77777777" w:rsidR="0007692E" w:rsidRDefault="00824BD1">
            <w:pPr>
              <w:pStyle w:val="Compact"/>
              <w:jc w:val="right"/>
            </w:pPr>
            <w:r>
              <w:t>67879</w:t>
            </w:r>
          </w:p>
        </w:tc>
      </w:tr>
      <w:tr w:rsidR="0007692E" w14:paraId="24E641A1" w14:textId="77777777">
        <w:tc>
          <w:tcPr>
            <w:tcW w:w="0" w:type="auto"/>
          </w:tcPr>
          <w:p w14:paraId="24E6419F" w14:textId="77777777" w:rsidR="0007692E" w:rsidRDefault="00824BD1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4E641A0" w14:textId="77777777" w:rsidR="0007692E" w:rsidRDefault="00824BD1">
            <w:pPr>
              <w:pStyle w:val="Compact"/>
              <w:jc w:val="right"/>
            </w:pPr>
            <w:r>
              <w:t>55914</w:t>
            </w:r>
          </w:p>
        </w:tc>
      </w:tr>
      <w:tr w:rsidR="0007692E" w14:paraId="24E641A4" w14:textId="77777777">
        <w:tc>
          <w:tcPr>
            <w:tcW w:w="0" w:type="auto"/>
          </w:tcPr>
          <w:p w14:paraId="24E641A2" w14:textId="77777777" w:rsidR="0007692E" w:rsidRDefault="00824BD1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4E641A3" w14:textId="77777777" w:rsidR="0007692E" w:rsidRDefault="00824BD1">
            <w:pPr>
              <w:pStyle w:val="Compact"/>
              <w:jc w:val="right"/>
            </w:pPr>
            <w:r>
              <w:t>15992; 96934</w:t>
            </w:r>
          </w:p>
        </w:tc>
      </w:tr>
      <w:tr w:rsidR="0007692E" w14:paraId="24E641A7" w14:textId="77777777">
        <w:tc>
          <w:tcPr>
            <w:tcW w:w="0" w:type="auto"/>
          </w:tcPr>
          <w:p w14:paraId="24E641A5" w14:textId="77777777" w:rsidR="0007692E" w:rsidRDefault="00824BD1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4E641A6" w14:textId="77777777" w:rsidR="0007692E" w:rsidRDefault="00824BD1">
            <w:pPr>
              <w:pStyle w:val="Compact"/>
              <w:jc w:val="right"/>
            </w:pPr>
            <w:r>
              <w:t>0; 6213709</w:t>
            </w:r>
          </w:p>
        </w:tc>
      </w:tr>
    </w:tbl>
    <w:p w14:paraId="24E641A8" w14:textId="77777777" w:rsidR="0007692E" w:rsidRDefault="00824BD1">
      <w:pPr>
        <w:pStyle w:val="BodyText"/>
      </w:pPr>
      <w:r>
        <w:rPr>
          <w:noProof/>
        </w:rPr>
        <w:lastRenderedPageBreak/>
        <w:drawing>
          <wp:inline distT="0" distB="0" distL="0" distR="0" wp14:anchorId="24E6425A" wp14:editId="24E6425B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sec_car_files/figure-docx/Var-3-mileag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41A9" w14:textId="77777777" w:rsidR="0007692E" w:rsidRDefault="00824BD1">
      <w:r>
        <w:pict w14:anchorId="24E6425C">
          <v:rect id="_x0000_i1027" style="width:0;height:1.5pt" o:hralign="center" o:hrstd="t" o:hr="t"/>
        </w:pict>
      </w:r>
    </w:p>
    <w:p w14:paraId="24E641AA" w14:textId="77777777" w:rsidR="0007692E" w:rsidRDefault="00824BD1">
      <w:pPr>
        <w:pStyle w:val="Heading2"/>
      </w:pPr>
      <w:bookmarkStart w:id="6" w:name="manufacture_year"/>
      <w:bookmarkEnd w:id="5"/>
      <w:r>
        <w:t>manufacture_year</w:t>
      </w:r>
    </w:p>
    <w:tbl>
      <w:tblPr>
        <w:tblStyle w:val="Table"/>
        <w:tblW w:w="2708" w:type="pct"/>
        <w:tblLook w:val="0020" w:firstRow="1" w:lastRow="0" w:firstColumn="0" w:lastColumn="0" w:noHBand="0" w:noVBand="0"/>
      </w:tblPr>
      <w:tblGrid>
        <w:gridCol w:w="3456"/>
        <w:gridCol w:w="1730"/>
      </w:tblGrid>
      <w:tr w:rsidR="0007692E" w14:paraId="24E641A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1AB" w14:textId="77777777" w:rsidR="0007692E" w:rsidRDefault="00824BD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4E641AC" w14:textId="77777777" w:rsidR="0007692E" w:rsidRDefault="00824BD1">
            <w:pPr>
              <w:pStyle w:val="Compact"/>
              <w:jc w:val="right"/>
            </w:pPr>
            <w:r>
              <w:t>Result</w:t>
            </w:r>
          </w:p>
        </w:tc>
      </w:tr>
      <w:tr w:rsidR="0007692E" w14:paraId="24E641B0" w14:textId="77777777">
        <w:tc>
          <w:tcPr>
            <w:tcW w:w="0" w:type="auto"/>
          </w:tcPr>
          <w:p w14:paraId="24E641AE" w14:textId="77777777" w:rsidR="0007692E" w:rsidRDefault="00824BD1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4E641AF" w14:textId="77777777" w:rsidR="0007692E" w:rsidRDefault="00824BD1">
            <w:pPr>
              <w:pStyle w:val="Compact"/>
              <w:jc w:val="right"/>
            </w:pPr>
            <w:r>
              <w:t>numeric</w:t>
            </w:r>
          </w:p>
        </w:tc>
      </w:tr>
      <w:tr w:rsidR="0007692E" w14:paraId="24E641B3" w14:textId="77777777">
        <w:tc>
          <w:tcPr>
            <w:tcW w:w="0" w:type="auto"/>
          </w:tcPr>
          <w:p w14:paraId="24E641B1" w14:textId="77777777" w:rsidR="0007692E" w:rsidRDefault="00824BD1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4E641B2" w14:textId="77777777" w:rsidR="0007692E" w:rsidRDefault="00824BD1">
            <w:pPr>
              <w:pStyle w:val="Compact"/>
              <w:jc w:val="right"/>
            </w:pPr>
            <w:r>
              <w:t>0 (0 %)</w:t>
            </w:r>
          </w:p>
        </w:tc>
      </w:tr>
      <w:tr w:rsidR="0007692E" w14:paraId="24E641B6" w14:textId="77777777">
        <w:tc>
          <w:tcPr>
            <w:tcW w:w="0" w:type="auto"/>
          </w:tcPr>
          <w:p w14:paraId="24E641B4" w14:textId="77777777" w:rsidR="0007692E" w:rsidRDefault="00824BD1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4E641B5" w14:textId="77777777" w:rsidR="0007692E" w:rsidRDefault="00824BD1">
            <w:pPr>
              <w:pStyle w:val="Compact"/>
              <w:jc w:val="right"/>
            </w:pPr>
            <w:r>
              <w:t>123</w:t>
            </w:r>
          </w:p>
        </w:tc>
      </w:tr>
      <w:tr w:rsidR="0007692E" w14:paraId="24E641B9" w14:textId="77777777">
        <w:tc>
          <w:tcPr>
            <w:tcW w:w="0" w:type="auto"/>
          </w:tcPr>
          <w:p w14:paraId="24E641B7" w14:textId="77777777" w:rsidR="0007692E" w:rsidRDefault="00824BD1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4E641B8" w14:textId="77777777" w:rsidR="0007692E" w:rsidRDefault="00824BD1">
            <w:pPr>
              <w:pStyle w:val="Compact"/>
              <w:jc w:val="right"/>
            </w:pPr>
            <w:r>
              <w:t>2011</w:t>
            </w:r>
          </w:p>
        </w:tc>
      </w:tr>
      <w:tr w:rsidR="0007692E" w14:paraId="24E641BC" w14:textId="77777777">
        <w:tc>
          <w:tcPr>
            <w:tcW w:w="0" w:type="auto"/>
          </w:tcPr>
          <w:p w14:paraId="24E641BA" w14:textId="77777777" w:rsidR="0007692E" w:rsidRDefault="00824BD1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4E641BB" w14:textId="77777777" w:rsidR="0007692E" w:rsidRDefault="00824BD1">
            <w:pPr>
              <w:pStyle w:val="Compact"/>
              <w:jc w:val="right"/>
            </w:pPr>
            <w:r>
              <w:t>2006; 2014</w:t>
            </w:r>
          </w:p>
        </w:tc>
      </w:tr>
      <w:tr w:rsidR="0007692E" w14:paraId="24E641BF" w14:textId="77777777">
        <w:tc>
          <w:tcPr>
            <w:tcW w:w="0" w:type="auto"/>
          </w:tcPr>
          <w:p w14:paraId="24E641BD" w14:textId="77777777" w:rsidR="0007692E" w:rsidRDefault="00824BD1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4E641BE" w14:textId="77777777" w:rsidR="0007692E" w:rsidRDefault="00824BD1">
            <w:pPr>
              <w:pStyle w:val="Compact"/>
              <w:jc w:val="right"/>
            </w:pPr>
            <w:r>
              <w:t>39; 2017</w:t>
            </w:r>
          </w:p>
        </w:tc>
      </w:tr>
    </w:tbl>
    <w:p w14:paraId="24E641C0" w14:textId="77777777" w:rsidR="0007692E" w:rsidRDefault="00824BD1">
      <w:pPr>
        <w:pStyle w:val="BodyText"/>
      </w:pPr>
      <w:r>
        <w:rPr>
          <w:noProof/>
        </w:rPr>
        <w:drawing>
          <wp:inline distT="0" distB="0" distL="0" distR="0" wp14:anchorId="24E6425D" wp14:editId="24E6425E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sec_car_files/figure-docx/Var-4-manufacture-yea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41C1" w14:textId="77777777" w:rsidR="0007692E" w:rsidRDefault="00824BD1">
      <w:r>
        <w:pict w14:anchorId="24E6425F">
          <v:rect id="_x0000_i1028" style="width:0;height:1.5pt" o:hralign="center" o:hrstd="t" o:hr="t"/>
        </w:pict>
      </w:r>
    </w:p>
    <w:p w14:paraId="24E641C2" w14:textId="77777777" w:rsidR="0007692E" w:rsidRDefault="00824BD1">
      <w:pPr>
        <w:pStyle w:val="Heading2"/>
      </w:pPr>
      <w:bookmarkStart w:id="7" w:name="transmission"/>
      <w:bookmarkEnd w:id="6"/>
      <w:r>
        <w:lastRenderedPageBreak/>
        <w:t>transmission</w:t>
      </w:r>
    </w:p>
    <w:tbl>
      <w:tblPr>
        <w:tblStyle w:val="Table"/>
        <w:tblW w:w="2500" w:type="pct"/>
        <w:tblLook w:val="0020" w:firstRow="1" w:lastRow="0" w:firstColumn="0" w:lastColumn="0" w:noHBand="0" w:noVBand="0"/>
      </w:tblPr>
      <w:tblGrid>
        <w:gridCol w:w="3538"/>
        <w:gridCol w:w="1250"/>
      </w:tblGrid>
      <w:tr w:rsidR="0007692E" w14:paraId="24E641C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1C3" w14:textId="77777777" w:rsidR="0007692E" w:rsidRDefault="00824BD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4E641C4" w14:textId="77777777" w:rsidR="0007692E" w:rsidRDefault="00824BD1">
            <w:pPr>
              <w:pStyle w:val="Compact"/>
              <w:jc w:val="right"/>
            </w:pPr>
            <w:r>
              <w:t>Result</w:t>
            </w:r>
          </w:p>
        </w:tc>
      </w:tr>
      <w:tr w:rsidR="0007692E" w14:paraId="24E641C8" w14:textId="77777777">
        <w:tc>
          <w:tcPr>
            <w:tcW w:w="0" w:type="auto"/>
          </w:tcPr>
          <w:p w14:paraId="24E641C6" w14:textId="77777777" w:rsidR="0007692E" w:rsidRDefault="00824BD1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4E641C7" w14:textId="77777777" w:rsidR="0007692E" w:rsidRDefault="00824BD1">
            <w:pPr>
              <w:pStyle w:val="Compact"/>
              <w:jc w:val="right"/>
            </w:pPr>
            <w:r>
              <w:t>factor</w:t>
            </w:r>
          </w:p>
        </w:tc>
      </w:tr>
      <w:tr w:rsidR="0007692E" w14:paraId="24E641CB" w14:textId="77777777">
        <w:tc>
          <w:tcPr>
            <w:tcW w:w="0" w:type="auto"/>
          </w:tcPr>
          <w:p w14:paraId="24E641C9" w14:textId="77777777" w:rsidR="0007692E" w:rsidRDefault="00824BD1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4E641CA" w14:textId="77777777" w:rsidR="0007692E" w:rsidRDefault="00824BD1">
            <w:pPr>
              <w:pStyle w:val="Compact"/>
              <w:jc w:val="right"/>
            </w:pPr>
            <w:r>
              <w:t>0 (0 %)</w:t>
            </w:r>
          </w:p>
        </w:tc>
      </w:tr>
      <w:tr w:rsidR="0007692E" w14:paraId="24E641CE" w14:textId="77777777">
        <w:tc>
          <w:tcPr>
            <w:tcW w:w="0" w:type="auto"/>
          </w:tcPr>
          <w:p w14:paraId="24E641CC" w14:textId="77777777" w:rsidR="0007692E" w:rsidRDefault="00824BD1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4E641CD" w14:textId="77777777" w:rsidR="0007692E" w:rsidRDefault="00824BD1">
            <w:pPr>
              <w:pStyle w:val="Compact"/>
              <w:jc w:val="right"/>
            </w:pPr>
            <w:r>
              <w:t>2</w:t>
            </w:r>
          </w:p>
        </w:tc>
      </w:tr>
      <w:tr w:rsidR="0007692E" w14:paraId="24E641D1" w14:textId="77777777">
        <w:tc>
          <w:tcPr>
            <w:tcW w:w="0" w:type="auto"/>
          </w:tcPr>
          <w:p w14:paraId="24E641CF" w14:textId="77777777" w:rsidR="0007692E" w:rsidRDefault="00824BD1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24E641D0" w14:textId="77777777" w:rsidR="0007692E" w:rsidRDefault="00824BD1">
            <w:pPr>
              <w:pStyle w:val="Compact"/>
              <w:jc w:val="right"/>
            </w:pPr>
            <w:r>
              <w:t>“man”</w:t>
            </w:r>
          </w:p>
        </w:tc>
      </w:tr>
      <w:tr w:rsidR="0007692E" w14:paraId="24E641D4" w14:textId="77777777">
        <w:tc>
          <w:tcPr>
            <w:tcW w:w="0" w:type="auto"/>
          </w:tcPr>
          <w:p w14:paraId="24E641D2" w14:textId="77777777" w:rsidR="0007692E" w:rsidRDefault="00824BD1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24E641D3" w14:textId="77777777" w:rsidR="0007692E" w:rsidRDefault="00824BD1">
            <w:pPr>
              <w:pStyle w:val="Compact"/>
              <w:jc w:val="right"/>
            </w:pPr>
            <w:r>
              <w:t>auto</w:t>
            </w:r>
          </w:p>
        </w:tc>
      </w:tr>
    </w:tbl>
    <w:p w14:paraId="24E641D5" w14:textId="77777777" w:rsidR="0007692E" w:rsidRDefault="00824BD1">
      <w:pPr>
        <w:pStyle w:val="BodyText"/>
      </w:pPr>
      <w:r>
        <w:rPr>
          <w:noProof/>
        </w:rPr>
        <w:drawing>
          <wp:inline distT="0" distB="0" distL="0" distR="0" wp14:anchorId="24E64260" wp14:editId="24E64261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sec_car_files/figure-docx/Var-5-transmiss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41D6" w14:textId="77777777" w:rsidR="0007692E" w:rsidRDefault="00824BD1">
      <w:pPr>
        <w:pStyle w:val="Compact"/>
        <w:numPr>
          <w:ilvl w:val="0"/>
          <w:numId w:val="4"/>
        </w:numPr>
      </w:pPr>
      <w:r>
        <w:t>Observed factor levels: "auto", "man".</w:t>
      </w:r>
    </w:p>
    <w:p w14:paraId="24E641D7" w14:textId="77777777" w:rsidR="0007692E" w:rsidRDefault="00824BD1">
      <w:r>
        <w:pict w14:anchorId="24E64262">
          <v:rect id="_x0000_i1029" style="width:0;height:1.5pt" o:hralign="center" o:hrstd="t" o:hr="t"/>
        </w:pict>
      </w:r>
    </w:p>
    <w:p w14:paraId="24E641D8" w14:textId="77777777" w:rsidR="0007692E" w:rsidRDefault="00824BD1">
      <w:pPr>
        <w:pStyle w:val="Heading2"/>
      </w:pPr>
      <w:bookmarkStart w:id="8" w:name="door_count"/>
      <w:bookmarkEnd w:id="7"/>
      <w:r>
        <w:t>door_count</w:t>
      </w:r>
    </w:p>
    <w:tbl>
      <w:tblPr>
        <w:tblStyle w:val="Table"/>
        <w:tblW w:w="2500" w:type="pct"/>
        <w:tblLook w:val="0020" w:firstRow="1" w:lastRow="0" w:firstColumn="0" w:lastColumn="0" w:noHBand="0" w:noVBand="0"/>
      </w:tblPr>
      <w:tblGrid>
        <w:gridCol w:w="3538"/>
        <w:gridCol w:w="1250"/>
      </w:tblGrid>
      <w:tr w:rsidR="0007692E" w14:paraId="24E641D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1D9" w14:textId="77777777" w:rsidR="0007692E" w:rsidRDefault="00824BD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4E641DA" w14:textId="77777777" w:rsidR="0007692E" w:rsidRDefault="00824BD1">
            <w:pPr>
              <w:pStyle w:val="Compact"/>
              <w:jc w:val="right"/>
            </w:pPr>
            <w:r>
              <w:t>Result</w:t>
            </w:r>
          </w:p>
        </w:tc>
      </w:tr>
      <w:tr w:rsidR="0007692E" w14:paraId="24E641DE" w14:textId="77777777">
        <w:tc>
          <w:tcPr>
            <w:tcW w:w="0" w:type="auto"/>
          </w:tcPr>
          <w:p w14:paraId="24E641DC" w14:textId="77777777" w:rsidR="0007692E" w:rsidRDefault="00824BD1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4E641DD" w14:textId="77777777" w:rsidR="0007692E" w:rsidRDefault="00824BD1">
            <w:pPr>
              <w:pStyle w:val="Compact"/>
              <w:jc w:val="right"/>
            </w:pPr>
            <w:r>
              <w:t>factor</w:t>
            </w:r>
          </w:p>
        </w:tc>
      </w:tr>
      <w:tr w:rsidR="0007692E" w14:paraId="24E641E1" w14:textId="77777777">
        <w:tc>
          <w:tcPr>
            <w:tcW w:w="0" w:type="auto"/>
          </w:tcPr>
          <w:p w14:paraId="24E641DF" w14:textId="77777777" w:rsidR="0007692E" w:rsidRDefault="00824BD1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4E641E0" w14:textId="77777777" w:rsidR="0007692E" w:rsidRDefault="00824BD1">
            <w:pPr>
              <w:pStyle w:val="Compact"/>
              <w:jc w:val="right"/>
            </w:pPr>
            <w:r>
              <w:t>0 (0 %)</w:t>
            </w:r>
          </w:p>
        </w:tc>
      </w:tr>
      <w:tr w:rsidR="0007692E" w14:paraId="24E641E4" w14:textId="77777777">
        <w:tc>
          <w:tcPr>
            <w:tcW w:w="0" w:type="auto"/>
          </w:tcPr>
          <w:p w14:paraId="24E641E2" w14:textId="77777777" w:rsidR="0007692E" w:rsidRDefault="00824BD1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4E641E3" w14:textId="77777777" w:rsidR="0007692E" w:rsidRDefault="00824BD1">
            <w:pPr>
              <w:pStyle w:val="Compact"/>
              <w:jc w:val="right"/>
            </w:pPr>
            <w:r>
              <w:t>15</w:t>
            </w:r>
          </w:p>
        </w:tc>
      </w:tr>
      <w:tr w:rsidR="0007692E" w14:paraId="24E641E7" w14:textId="77777777">
        <w:tc>
          <w:tcPr>
            <w:tcW w:w="0" w:type="auto"/>
          </w:tcPr>
          <w:p w14:paraId="24E641E5" w14:textId="77777777" w:rsidR="0007692E" w:rsidRDefault="00824BD1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24E641E6" w14:textId="77777777" w:rsidR="0007692E" w:rsidRDefault="00824BD1">
            <w:pPr>
              <w:pStyle w:val="Compact"/>
              <w:jc w:val="right"/>
            </w:pPr>
            <w:r>
              <w:t>“5.0”</w:t>
            </w:r>
          </w:p>
        </w:tc>
      </w:tr>
      <w:tr w:rsidR="0007692E" w14:paraId="24E641EA" w14:textId="77777777">
        <w:tc>
          <w:tcPr>
            <w:tcW w:w="0" w:type="auto"/>
          </w:tcPr>
          <w:p w14:paraId="24E641E8" w14:textId="77777777" w:rsidR="0007692E" w:rsidRDefault="00824BD1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24E641E9" w14:textId="77777777" w:rsidR="0007692E" w:rsidRDefault="00824BD1">
            <w:pPr>
              <w:pStyle w:val="Compact"/>
              <w:jc w:val="right"/>
            </w:pPr>
            <w:r>
              <w:t>1</w:t>
            </w:r>
          </w:p>
        </w:tc>
      </w:tr>
    </w:tbl>
    <w:p w14:paraId="24E641EB" w14:textId="77777777" w:rsidR="0007692E" w:rsidRDefault="00824BD1">
      <w:pPr>
        <w:pStyle w:val="BodyText"/>
      </w:pPr>
      <w:r>
        <w:rPr>
          <w:noProof/>
        </w:rPr>
        <w:lastRenderedPageBreak/>
        <w:drawing>
          <wp:inline distT="0" distB="0" distL="0" distR="0" wp14:anchorId="24E64263" wp14:editId="24E64264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sec_car_files/figure-docx/Var-6-door-coun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41EC" w14:textId="77777777" w:rsidR="0007692E" w:rsidRDefault="00824BD1">
      <w:pPr>
        <w:pStyle w:val="Compact"/>
        <w:numPr>
          <w:ilvl w:val="0"/>
          <w:numId w:val="5"/>
        </w:numPr>
      </w:pPr>
      <w:r>
        <w:t>Observed factor levels: "1", "1.0", "2", "2.0", "3", "3.0", "4", "4.0", "5", "5.0", "6", "6.0", "7", "7.0", "None".</w:t>
      </w:r>
    </w:p>
    <w:p w14:paraId="24E641ED" w14:textId="77777777" w:rsidR="0007692E" w:rsidRDefault="00824BD1">
      <w:r>
        <w:pict w14:anchorId="24E64265">
          <v:rect id="_x0000_i1030" style="width:0;height:1.5pt" o:hralign="center" o:hrstd="t" o:hr="t"/>
        </w:pict>
      </w:r>
    </w:p>
    <w:p w14:paraId="24E641EE" w14:textId="77777777" w:rsidR="0007692E" w:rsidRDefault="00824BD1">
      <w:pPr>
        <w:pStyle w:val="Heading2"/>
      </w:pPr>
      <w:bookmarkStart w:id="9" w:name="seat_count"/>
      <w:bookmarkEnd w:id="8"/>
      <w:r>
        <w:t>seat_count</w:t>
      </w:r>
    </w:p>
    <w:tbl>
      <w:tblPr>
        <w:tblStyle w:val="Table"/>
        <w:tblW w:w="2500" w:type="pct"/>
        <w:tblLook w:val="0020" w:firstRow="1" w:lastRow="0" w:firstColumn="0" w:lastColumn="0" w:noHBand="0" w:noVBand="0"/>
      </w:tblPr>
      <w:tblGrid>
        <w:gridCol w:w="3538"/>
        <w:gridCol w:w="1250"/>
      </w:tblGrid>
      <w:tr w:rsidR="0007692E" w14:paraId="24E641F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1EF" w14:textId="77777777" w:rsidR="0007692E" w:rsidRDefault="00824BD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4E641F0" w14:textId="77777777" w:rsidR="0007692E" w:rsidRDefault="00824BD1">
            <w:pPr>
              <w:pStyle w:val="Compact"/>
              <w:jc w:val="right"/>
            </w:pPr>
            <w:r>
              <w:t>Result</w:t>
            </w:r>
          </w:p>
        </w:tc>
      </w:tr>
      <w:tr w:rsidR="0007692E" w14:paraId="24E641F4" w14:textId="77777777">
        <w:tc>
          <w:tcPr>
            <w:tcW w:w="0" w:type="auto"/>
          </w:tcPr>
          <w:p w14:paraId="24E641F2" w14:textId="77777777" w:rsidR="0007692E" w:rsidRDefault="00824BD1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4E641F3" w14:textId="77777777" w:rsidR="0007692E" w:rsidRDefault="00824BD1">
            <w:pPr>
              <w:pStyle w:val="Compact"/>
              <w:jc w:val="right"/>
            </w:pPr>
            <w:r>
              <w:t>factor</w:t>
            </w:r>
          </w:p>
        </w:tc>
      </w:tr>
      <w:tr w:rsidR="0007692E" w14:paraId="24E641F7" w14:textId="77777777">
        <w:tc>
          <w:tcPr>
            <w:tcW w:w="0" w:type="auto"/>
          </w:tcPr>
          <w:p w14:paraId="24E641F5" w14:textId="77777777" w:rsidR="0007692E" w:rsidRDefault="00824BD1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4E641F6" w14:textId="77777777" w:rsidR="0007692E" w:rsidRDefault="00824BD1">
            <w:pPr>
              <w:pStyle w:val="Compact"/>
              <w:jc w:val="right"/>
            </w:pPr>
            <w:r>
              <w:t>0 (0 %)</w:t>
            </w:r>
          </w:p>
        </w:tc>
      </w:tr>
      <w:tr w:rsidR="0007692E" w14:paraId="24E641FA" w14:textId="77777777">
        <w:tc>
          <w:tcPr>
            <w:tcW w:w="0" w:type="auto"/>
          </w:tcPr>
          <w:p w14:paraId="24E641F8" w14:textId="77777777" w:rsidR="0007692E" w:rsidRDefault="00824BD1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4E641F9" w14:textId="77777777" w:rsidR="0007692E" w:rsidRDefault="00824BD1">
            <w:pPr>
              <w:pStyle w:val="Compact"/>
              <w:jc w:val="right"/>
            </w:pPr>
            <w:r>
              <w:t>33</w:t>
            </w:r>
          </w:p>
        </w:tc>
      </w:tr>
      <w:tr w:rsidR="0007692E" w14:paraId="24E641FD" w14:textId="77777777">
        <w:tc>
          <w:tcPr>
            <w:tcW w:w="0" w:type="auto"/>
          </w:tcPr>
          <w:p w14:paraId="24E641FB" w14:textId="77777777" w:rsidR="0007692E" w:rsidRDefault="00824BD1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24E641FC" w14:textId="77777777" w:rsidR="0007692E" w:rsidRDefault="00824BD1">
            <w:pPr>
              <w:pStyle w:val="Compact"/>
              <w:jc w:val="right"/>
            </w:pPr>
            <w:r>
              <w:t>“5.0”</w:t>
            </w:r>
          </w:p>
        </w:tc>
      </w:tr>
      <w:tr w:rsidR="0007692E" w14:paraId="24E64200" w14:textId="77777777">
        <w:tc>
          <w:tcPr>
            <w:tcW w:w="0" w:type="auto"/>
          </w:tcPr>
          <w:p w14:paraId="24E641FE" w14:textId="77777777" w:rsidR="0007692E" w:rsidRDefault="00824BD1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14:paraId="24E641FF" w14:textId="77777777" w:rsidR="0007692E" w:rsidRDefault="00824BD1">
            <w:pPr>
              <w:pStyle w:val="Compact"/>
              <w:jc w:val="right"/>
            </w:pPr>
            <w:r>
              <w:t>1</w:t>
            </w:r>
          </w:p>
        </w:tc>
      </w:tr>
    </w:tbl>
    <w:p w14:paraId="24E64201" w14:textId="77777777" w:rsidR="0007692E" w:rsidRDefault="00824BD1">
      <w:pPr>
        <w:pStyle w:val="BodyText"/>
      </w:pPr>
      <w:r>
        <w:rPr>
          <w:noProof/>
        </w:rPr>
        <w:drawing>
          <wp:inline distT="0" distB="0" distL="0" distR="0" wp14:anchorId="24E64266" wp14:editId="24E64267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sec_car_files/figure-docx/Var-7-seat-coun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4202" w14:textId="77777777" w:rsidR="0007692E" w:rsidRDefault="00824BD1">
      <w:pPr>
        <w:pStyle w:val="Compact"/>
        <w:numPr>
          <w:ilvl w:val="0"/>
          <w:numId w:val="6"/>
        </w:numPr>
      </w:pPr>
      <w:r>
        <w:lastRenderedPageBreak/>
        <w:t>Observed factor levels: "1", "1.0", "10", "10.0", "12.0", "13.0", "14", "15.0", "17", "17.0", "18", "18.0", "2", "2.0", "20", "3", "3.0", "4", "4.0", "5", "5.0", "55.0", "57.0", "6", "6.0", "7</w:t>
      </w:r>
      <w:r>
        <w:t>", "7.0", "74.0", "8", "8.0", "9", "9.0", "None".</w:t>
      </w:r>
    </w:p>
    <w:p w14:paraId="24E64203" w14:textId="77777777" w:rsidR="0007692E" w:rsidRDefault="00824BD1">
      <w:r>
        <w:pict w14:anchorId="24E64268">
          <v:rect id="_x0000_i1031" style="width:0;height:1.5pt" o:hralign="center" o:hrstd="t" o:hr="t"/>
        </w:pict>
      </w:r>
    </w:p>
    <w:p w14:paraId="24E64204" w14:textId="77777777" w:rsidR="0007692E" w:rsidRDefault="00824BD1">
      <w:pPr>
        <w:pStyle w:val="Heading2"/>
      </w:pPr>
      <w:bookmarkStart w:id="10" w:name="displacement"/>
      <w:bookmarkEnd w:id="9"/>
      <w:r>
        <w:t>displacement</w:t>
      </w:r>
    </w:p>
    <w:tbl>
      <w:tblPr>
        <w:tblStyle w:val="Table"/>
        <w:tblW w:w="2777" w:type="pct"/>
        <w:tblLook w:val="0020" w:firstRow="1" w:lastRow="0" w:firstColumn="0" w:lastColumn="0" w:noHBand="0" w:noVBand="0"/>
      </w:tblPr>
      <w:tblGrid>
        <w:gridCol w:w="3574"/>
        <w:gridCol w:w="1745"/>
      </w:tblGrid>
      <w:tr w:rsidR="0007692E" w14:paraId="24E6420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205" w14:textId="77777777" w:rsidR="0007692E" w:rsidRDefault="00824BD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4E64206" w14:textId="77777777" w:rsidR="0007692E" w:rsidRDefault="00824BD1">
            <w:pPr>
              <w:pStyle w:val="Compact"/>
              <w:jc w:val="right"/>
            </w:pPr>
            <w:r>
              <w:t>Result</w:t>
            </w:r>
          </w:p>
        </w:tc>
      </w:tr>
      <w:tr w:rsidR="0007692E" w14:paraId="24E6420A" w14:textId="77777777">
        <w:tc>
          <w:tcPr>
            <w:tcW w:w="0" w:type="auto"/>
          </w:tcPr>
          <w:p w14:paraId="24E64208" w14:textId="77777777" w:rsidR="0007692E" w:rsidRDefault="00824BD1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4E64209" w14:textId="77777777" w:rsidR="0007692E" w:rsidRDefault="00824BD1">
            <w:pPr>
              <w:pStyle w:val="Compact"/>
              <w:jc w:val="right"/>
            </w:pPr>
            <w:r>
              <w:t>numeric</w:t>
            </w:r>
          </w:p>
        </w:tc>
      </w:tr>
      <w:tr w:rsidR="0007692E" w14:paraId="24E6420D" w14:textId="77777777">
        <w:tc>
          <w:tcPr>
            <w:tcW w:w="0" w:type="auto"/>
          </w:tcPr>
          <w:p w14:paraId="24E6420B" w14:textId="77777777" w:rsidR="0007692E" w:rsidRDefault="00824BD1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4E6420C" w14:textId="77777777" w:rsidR="0007692E" w:rsidRDefault="00824BD1">
            <w:pPr>
              <w:pStyle w:val="Compact"/>
              <w:jc w:val="right"/>
            </w:pPr>
            <w:r>
              <w:t>0 (0 %)</w:t>
            </w:r>
          </w:p>
        </w:tc>
      </w:tr>
      <w:tr w:rsidR="0007692E" w14:paraId="24E64210" w14:textId="77777777">
        <w:tc>
          <w:tcPr>
            <w:tcW w:w="0" w:type="auto"/>
          </w:tcPr>
          <w:p w14:paraId="24E6420E" w14:textId="77777777" w:rsidR="0007692E" w:rsidRDefault="00824BD1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4E6420F" w14:textId="77777777" w:rsidR="0007692E" w:rsidRDefault="00824BD1">
            <w:pPr>
              <w:pStyle w:val="Compact"/>
              <w:jc w:val="right"/>
            </w:pPr>
            <w:r>
              <w:t>407</w:t>
            </w:r>
          </w:p>
        </w:tc>
      </w:tr>
      <w:tr w:rsidR="0007692E" w14:paraId="24E64213" w14:textId="77777777">
        <w:tc>
          <w:tcPr>
            <w:tcW w:w="0" w:type="auto"/>
          </w:tcPr>
          <w:p w14:paraId="24E64211" w14:textId="77777777" w:rsidR="0007692E" w:rsidRDefault="00824BD1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4E64212" w14:textId="77777777" w:rsidR="0007692E" w:rsidRDefault="00824BD1">
            <w:pPr>
              <w:pStyle w:val="Compact"/>
              <w:jc w:val="right"/>
            </w:pPr>
            <w:r>
              <w:t>1.9</w:t>
            </w:r>
          </w:p>
        </w:tc>
      </w:tr>
      <w:tr w:rsidR="0007692E" w14:paraId="24E64216" w14:textId="77777777">
        <w:tc>
          <w:tcPr>
            <w:tcW w:w="0" w:type="auto"/>
          </w:tcPr>
          <w:p w14:paraId="24E64214" w14:textId="77777777" w:rsidR="0007692E" w:rsidRDefault="00824BD1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4E64215" w14:textId="77777777" w:rsidR="0007692E" w:rsidRDefault="00824BD1">
            <w:pPr>
              <w:pStyle w:val="Compact"/>
              <w:jc w:val="right"/>
            </w:pPr>
            <w:r>
              <w:t>1.56; 1.98</w:t>
            </w:r>
          </w:p>
        </w:tc>
      </w:tr>
      <w:tr w:rsidR="0007692E" w14:paraId="24E64219" w14:textId="77777777">
        <w:tc>
          <w:tcPr>
            <w:tcW w:w="0" w:type="auto"/>
          </w:tcPr>
          <w:p w14:paraId="24E64217" w14:textId="77777777" w:rsidR="0007692E" w:rsidRDefault="00824BD1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4E64218" w14:textId="77777777" w:rsidR="0007692E" w:rsidRDefault="00824BD1">
            <w:pPr>
              <w:pStyle w:val="Compact"/>
              <w:jc w:val="right"/>
            </w:pPr>
            <w:r>
              <w:t>0.01; 32.77</w:t>
            </w:r>
          </w:p>
        </w:tc>
      </w:tr>
    </w:tbl>
    <w:p w14:paraId="24E6421A" w14:textId="77777777" w:rsidR="0007692E" w:rsidRDefault="00824BD1">
      <w:pPr>
        <w:pStyle w:val="BodyText"/>
      </w:pPr>
      <w:r>
        <w:rPr>
          <w:noProof/>
        </w:rPr>
        <w:drawing>
          <wp:inline distT="0" distB="0" distL="0" distR="0" wp14:anchorId="24E64269" wp14:editId="24E6426A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sec_car_files/figure-docx/Var-8-displacemen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421B" w14:textId="77777777" w:rsidR="0007692E" w:rsidRDefault="00824BD1">
      <w:r>
        <w:pict w14:anchorId="24E6426B">
          <v:rect id="_x0000_i1032" style="width:0;height:1.5pt" o:hralign="center" o:hrstd="t" o:hr="t"/>
        </w:pict>
      </w:r>
    </w:p>
    <w:p w14:paraId="24E6421C" w14:textId="77777777" w:rsidR="0007692E" w:rsidRDefault="00824BD1">
      <w:pPr>
        <w:pStyle w:val="Heading2"/>
      </w:pPr>
      <w:bookmarkStart w:id="11" w:name="horse_power"/>
      <w:bookmarkEnd w:id="10"/>
      <w:r>
        <w:t>horse_power</w:t>
      </w:r>
    </w:p>
    <w:tbl>
      <w:tblPr>
        <w:tblStyle w:val="Table"/>
        <w:tblW w:w="2569" w:type="pct"/>
        <w:tblLook w:val="0020" w:firstRow="1" w:lastRow="0" w:firstColumn="0" w:lastColumn="0" w:noHBand="0" w:noVBand="0"/>
      </w:tblPr>
      <w:tblGrid>
        <w:gridCol w:w="3501"/>
        <w:gridCol w:w="1419"/>
      </w:tblGrid>
      <w:tr w:rsidR="0007692E" w14:paraId="24E6421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21D" w14:textId="77777777" w:rsidR="0007692E" w:rsidRDefault="00824BD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4E6421E" w14:textId="77777777" w:rsidR="0007692E" w:rsidRDefault="00824BD1">
            <w:pPr>
              <w:pStyle w:val="Compact"/>
              <w:jc w:val="right"/>
            </w:pPr>
            <w:r>
              <w:t>Result</w:t>
            </w:r>
          </w:p>
        </w:tc>
      </w:tr>
      <w:tr w:rsidR="0007692E" w14:paraId="24E64222" w14:textId="77777777">
        <w:tc>
          <w:tcPr>
            <w:tcW w:w="0" w:type="auto"/>
          </w:tcPr>
          <w:p w14:paraId="24E64220" w14:textId="77777777" w:rsidR="0007692E" w:rsidRDefault="00824BD1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4E64221" w14:textId="77777777" w:rsidR="0007692E" w:rsidRDefault="00824BD1">
            <w:pPr>
              <w:pStyle w:val="Compact"/>
              <w:jc w:val="right"/>
            </w:pPr>
            <w:r>
              <w:t>numeric</w:t>
            </w:r>
          </w:p>
        </w:tc>
      </w:tr>
      <w:tr w:rsidR="0007692E" w14:paraId="24E64225" w14:textId="77777777">
        <w:tc>
          <w:tcPr>
            <w:tcW w:w="0" w:type="auto"/>
          </w:tcPr>
          <w:p w14:paraId="24E64223" w14:textId="77777777" w:rsidR="0007692E" w:rsidRDefault="00824BD1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4E64224" w14:textId="77777777" w:rsidR="0007692E" w:rsidRDefault="00824BD1">
            <w:pPr>
              <w:pStyle w:val="Compact"/>
              <w:jc w:val="right"/>
            </w:pPr>
            <w:r>
              <w:t>0 (0 %)</w:t>
            </w:r>
          </w:p>
        </w:tc>
      </w:tr>
      <w:tr w:rsidR="0007692E" w14:paraId="24E64228" w14:textId="77777777">
        <w:tc>
          <w:tcPr>
            <w:tcW w:w="0" w:type="auto"/>
          </w:tcPr>
          <w:p w14:paraId="24E64226" w14:textId="77777777" w:rsidR="0007692E" w:rsidRDefault="00824BD1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4E64227" w14:textId="77777777" w:rsidR="0007692E" w:rsidRDefault="00824BD1">
            <w:pPr>
              <w:pStyle w:val="Compact"/>
              <w:jc w:val="right"/>
            </w:pPr>
            <w:r>
              <w:t>341</w:t>
            </w:r>
          </w:p>
        </w:tc>
      </w:tr>
      <w:tr w:rsidR="0007692E" w14:paraId="24E6422B" w14:textId="77777777">
        <w:tc>
          <w:tcPr>
            <w:tcW w:w="0" w:type="auto"/>
          </w:tcPr>
          <w:p w14:paraId="24E64229" w14:textId="77777777" w:rsidR="0007692E" w:rsidRDefault="00824BD1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4E6422A" w14:textId="77777777" w:rsidR="0007692E" w:rsidRDefault="00824BD1">
            <w:pPr>
              <w:pStyle w:val="Compact"/>
              <w:jc w:val="right"/>
            </w:pPr>
            <w:r>
              <w:t>123</w:t>
            </w:r>
          </w:p>
        </w:tc>
      </w:tr>
      <w:tr w:rsidR="0007692E" w14:paraId="24E6422E" w14:textId="77777777">
        <w:tc>
          <w:tcPr>
            <w:tcW w:w="0" w:type="auto"/>
          </w:tcPr>
          <w:p w14:paraId="24E6422C" w14:textId="77777777" w:rsidR="0007692E" w:rsidRDefault="00824BD1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4E6422D" w14:textId="77777777" w:rsidR="0007692E" w:rsidRDefault="00824BD1">
            <w:pPr>
              <w:pStyle w:val="Compact"/>
              <w:jc w:val="right"/>
            </w:pPr>
            <w:r>
              <w:t>101; 154</w:t>
            </w:r>
          </w:p>
        </w:tc>
      </w:tr>
      <w:tr w:rsidR="0007692E" w14:paraId="24E64231" w14:textId="77777777">
        <w:tc>
          <w:tcPr>
            <w:tcW w:w="0" w:type="auto"/>
          </w:tcPr>
          <w:p w14:paraId="24E6422F" w14:textId="77777777" w:rsidR="0007692E" w:rsidRDefault="00824BD1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4E64230" w14:textId="77777777" w:rsidR="0007692E" w:rsidRDefault="00824BD1">
            <w:pPr>
              <w:pStyle w:val="Compact"/>
              <w:jc w:val="right"/>
            </w:pPr>
            <w:r>
              <w:t>13; 1337</w:t>
            </w:r>
          </w:p>
        </w:tc>
      </w:tr>
    </w:tbl>
    <w:p w14:paraId="24E64232" w14:textId="77777777" w:rsidR="0007692E" w:rsidRDefault="00824BD1">
      <w:pPr>
        <w:pStyle w:val="BodyText"/>
      </w:pPr>
      <w:r>
        <w:rPr>
          <w:noProof/>
        </w:rPr>
        <w:lastRenderedPageBreak/>
        <w:drawing>
          <wp:inline distT="0" distB="0" distL="0" distR="0" wp14:anchorId="24E6426C" wp14:editId="24E6426D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sec_car_files/figure-docx/Var-9-horse-power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4233" w14:textId="77777777" w:rsidR="0007692E" w:rsidRDefault="00824BD1">
      <w:r>
        <w:pict w14:anchorId="24E6426E">
          <v:rect id="_x0000_i1033" style="width:0;height:1.5pt" o:hralign="center" o:hrstd="t" o:hr="t"/>
        </w:pict>
      </w:r>
    </w:p>
    <w:p w14:paraId="24E64234" w14:textId="77777777" w:rsidR="0007692E" w:rsidRDefault="00824BD1">
      <w:pPr>
        <w:pStyle w:val="Heading2"/>
      </w:pPr>
      <w:bookmarkStart w:id="12" w:name="price"/>
      <w:bookmarkEnd w:id="11"/>
      <w:r>
        <w:t>price</w:t>
      </w:r>
    </w:p>
    <w:tbl>
      <w:tblPr>
        <w:tblStyle w:val="Table"/>
        <w:tblW w:w="2777" w:type="pct"/>
        <w:tblLook w:val="0020" w:firstRow="1" w:lastRow="0" w:firstColumn="0" w:lastColumn="0" w:noHBand="0" w:noVBand="0"/>
      </w:tblPr>
      <w:tblGrid>
        <w:gridCol w:w="3435"/>
        <w:gridCol w:w="1884"/>
      </w:tblGrid>
      <w:tr w:rsidR="0007692E" w14:paraId="24E6423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E64235" w14:textId="77777777" w:rsidR="0007692E" w:rsidRDefault="00824BD1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4E64236" w14:textId="77777777" w:rsidR="0007692E" w:rsidRDefault="00824BD1">
            <w:pPr>
              <w:pStyle w:val="Compact"/>
              <w:jc w:val="right"/>
            </w:pPr>
            <w:r>
              <w:t>Result</w:t>
            </w:r>
          </w:p>
        </w:tc>
      </w:tr>
      <w:tr w:rsidR="0007692E" w14:paraId="24E6423A" w14:textId="77777777">
        <w:tc>
          <w:tcPr>
            <w:tcW w:w="0" w:type="auto"/>
          </w:tcPr>
          <w:p w14:paraId="24E64238" w14:textId="77777777" w:rsidR="0007692E" w:rsidRDefault="00824BD1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4E64239" w14:textId="77777777" w:rsidR="0007692E" w:rsidRDefault="00824BD1">
            <w:pPr>
              <w:pStyle w:val="Compact"/>
              <w:jc w:val="right"/>
            </w:pPr>
            <w:r>
              <w:t>numeric</w:t>
            </w:r>
          </w:p>
        </w:tc>
      </w:tr>
      <w:tr w:rsidR="0007692E" w14:paraId="24E6423D" w14:textId="77777777">
        <w:tc>
          <w:tcPr>
            <w:tcW w:w="0" w:type="auto"/>
          </w:tcPr>
          <w:p w14:paraId="24E6423B" w14:textId="77777777" w:rsidR="0007692E" w:rsidRDefault="00824BD1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4E6423C" w14:textId="77777777" w:rsidR="0007692E" w:rsidRDefault="00824BD1">
            <w:pPr>
              <w:pStyle w:val="Compact"/>
              <w:jc w:val="right"/>
            </w:pPr>
            <w:r>
              <w:t>0 (0 %)</w:t>
            </w:r>
          </w:p>
        </w:tc>
      </w:tr>
      <w:tr w:rsidR="0007692E" w14:paraId="24E64240" w14:textId="77777777">
        <w:tc>
          <w:tcPr>
            <w:tcW w:w="0" w:type="auto"/>
          </w:tcPr>
          <w:p w14:paraId="24E6423E" w14:textId="77777777" w:rsidR="0007692E" w:rsidRDefault="00824BD1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4E6423F" w14:textId="77777777" w:rsidR="0007692E" w:rsidRDefault="00824BD1">
            <w:pPr>
              <w:pStyle w:val="Compact"/>
              <w:jc w:val="right"/>
            </w:pPr>
            <w:r>
              <w:t>32322</w:t>
            </w:r>
          </w:p>
        </w:tc>
      </w:tr>
      <w:tr w:rsidR="0007692E" w14:paraId="24E64243" w14:textId="77777777">
        <w:tc>
          <w:tcPr>
            <w:tcW w:w="0" w:type="auto"/>
          </w:tcPr>
          <w:p w14:paraId="24E64241" w14:textId="77777777" w:rsidR="0007692E" w:rsidRDefault="00824BD1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4E64242" w14:textId="77777777" w:rsidR="0007692E" w:rsidRDefault="00824BD1">
            <w:pPr>
              <w:pStyle w:val="Compact"/>
              <w:jc w:val="right"/>
            </w:pPr>
            <w:r>
              <w:t>13455</w:t>
            </w:r>
          </w:p>
        </w:tc>
      </w:tr>
      <w:tr w:rsidR="0007692E" w14:paraId="24E64246" w14:textId="77777777">
        <w:tc>
          <w:tcPr>
            <w:tcW w:w="0" w:type="auto"/>
          </w:tcPr>
          <w:p w14:paraId="24E64244" w14:textId="77777777" w:rsidR="0007692E" w:rsidRDefault="00824BD1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24E64245" w14:textId="77777777" w:rsidR="0007692E" w:rsidRDefault="00824BD1">
            <w:pPr>
              <w:pStyle w:val="Compact"/>
              <w:jc w:val="right"/>
            </w:pPr>
            <w:r>
              <w:t>4797; 23271</w:t>
            </w:r>
          </w:p>
        </w:tc>
      </w:tr>
      <w:tr w:rsidR="0007692E" w14:paraId="24E64249" w14:textId="77777777">
        <w:tc>
          <w:tcPr>
            <w:tcW w:w="0" w:type="auto"/>
          </w:tcPr>
          <w:p w14:paraId="24E64247" w14:textId="77777777" w:rsidR="0007692E" w:rsidRDefault="00824BD1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24E64248" w14:textId="77777777" w:rsidR="0007692E" w:rsidRDefault="00824BD1">
            <w:pPr>
              <w:pStyle w:val="Compact"/>
              <w:jc w:val="right"/>
            </w:pPr>
            <w:r>
              <w:t>0; 30420000</w:t>
            </w:r>
          </w:p>
        </w:tc>
      </w:tr>
    </w:tbl>
    <w:p w14:paraId="24E6424A" w14:textId="77777777" w:rsidR="0007692E" w:rsidRDefault="00824BD1">
      <w:pPr>
        <w:pStyle w:val="BodyText"/>
      </w:pPr>
      <w:r>
        <w:rPr>
          <w:noProof/>
        </w:rPr>
        <w:drawing>
          <wp:inline distT="0" distB="0" distL="0" distR="0" wp14:anchorId="24E6426F" wp14:editId="24E6427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sec_car_files/figure-docx/Var-10-pric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424B" w14:textId="77777777" w:rsidR="0007692E" w:rsidRDefault="00824BD1">
      <w:r>
        <w:pict w14:anchorId="24E64271">
          <v:rect id="_x0000_i1034" style="width:0;height:1.5pt" o:hralign="center" o:hrstd="t" o:hr="t"/>
        </w:pict>
      </w:r>
    </w:p>
    <w:p w14:paraId="24E6424C" w14:textId="77777777" w:rsidR="0007692E" w:rsidRDefault="00824BD1">
      <w:pPr>
        <w:pStyle w:val="FirstParagraph"/>
      </w:pPr>
      <w:r>
        <w:lastRenderedPageBreak/>
        <w:t>Report generation information:</w:t>
      </w:r>
    </w:p>
    <w:p w14:paraId="24E6424D" w14:textId="77777777" w:rsidR="0007692E" w:rsidRDefault="00824BD1">
      <w:pPr>
        <w:numPr>
          <w:ilvl w:val="0"/>
          <w:numId w:val="7"/>
        </w:numPr>
      </w:pPr>
      <w:r>
        <w:t>Created by: Could not determine from system (username: Unknown)</w:t>
      </w:r>
    </w:p>
    <w:p w14:paraId="24E6424E" w14:textId="77777777" w:rsidR="0007692E" w:rsidRDefault="00824BD1">
      <w:pPr>
        <w:numPr>
          <w:ilvl w:val="0"/>
          <w:numId w:val="7"/>
        </w:numPr>
      </w:pPr>
      <w:r>
        <w:t>Report creation time: Thu Sep 23 2021 21:59:49</w:t>
      </w:r>
    </w:p>
    <w:p w14:paraId="24E6424F" w14:textId="77777777" w:rsidR="0007692E" w:rsidRDefault="00824BD1">
      <w:pPr>
        <w:numPr>
          <w:ilvl w:val="0"/>
          <w:numId w:val="7"/>
        </w:numPr>
      </w:pPr>
      <w:r>
        <w:t xml:space="preserve">Report was run from directory: </w:t>
      </w:r>
      <w:r>
        <w:rPr>
          <w:rStyle w:val="VerbatimChar"/>
        </w:rPr>
        <w:t>C:/Users/hanna/OneDrive/Desktop/BBDS Batch 14/13. Secondary Car Market</w:t>
      </w:r>
    </w:p>
    <w:p w14:paraId="24E64250" w14:textId="77777777" w:rsidR="0007692E" w:rsidRDefault="00824BD1">
      <w:pPr>
        <w:numPr>
          <w:ilvl w:val="0"/>
          <w:numId w:val="7"/>
        </w:numPr>
      </w:pPr>
      <w:r>
        <w:t xml:space="preserve">dataMaid v1.4.0 [Pkg: 2019-12-10 from CRAN </w:t>
      </w:r>
      <w:r>
        <w:t>(R 3.6.3)]</w:t>
      </w:r>
    </w:p>
    <w:p w14:paraId="24E64251" w14:textId="77777777" w:rsidR="0007692E" w:rsidRDefault="00824BD1">
      <w:pPr>
        <w:numPr>
          <w:ilvl w:val="0"/>
          <w:numId w:val="7"/>
        </w:numPr>
      </w:pPr>
      <w:r>
        <w:t>R version 3.6.3 (2020-02-29).</w:t>
      </w:r>
    </w:p>
    <w:p w14:paraId="24E64252" w14:textId="77777777" w:rsidR="0007692E" w:rsidRDefault="00824BD1">
      <w:pPr>
        <w:numPr>
          <w:ilvl w:val="0"/>
          <w:numId w:val="7"/>
        </w:numPr>
      </w:pPr>
      <w:r>
        <w:t>Platform: x86_64-w64-mingw32/x64 (64-bit)(Windows 10 x64 (build 19043)).</w:t>
      </w:r>
    </w:p>
    <w:p w14:paraId="24E64253" w14:textId="77777777" w:rsidR="0007692E" w:rsidRDefault="00824BD1">
      <w:pPr>
        <w:numPr>
          <w:ilvl w:val="0"/>
          <w:numId w:val="7"/>
        </w:numPr>
      </w:pPr>
      <w:r>
        <w:t xml:space="preserve">Function call: </w:t>
      </w:r>
      <w:r>
        <w:rPr>
          <w:rStyle w:val="VerbatimChar"/>
        </w:rPr>
        <w:t>dataMaid::makeDataReport(data = sec_car, mode = c("summarize",  "visualize", "check"), smartNum = FALSE, file = "codebook_sec_c</w:t>
      </w:r>
      <w:r>
        <w:rPr>
          <w:rStyle w:val="VerbatimChar"/>
        </w:rPr>
        <w:t>ar.Rmd",      checks = list(character = "showAllFactorLevels", factor = "showAllFactorLevels",          labelled = "showAllFactorLevels", haven_labelled = "showAllFactorLevels",          numeric = NULL, integer = NULL, logical = NULL, Date = NULL),      li</w:t>
      </w:r>
      <w:r>
        <w:rPr>
          <w:rStyle w:val="VerbatimChar"/>
        </w:rPr>
        <w:t>stChecks = FALSE, maxProbVals = Inf, codebook = TRUE, reportTitle = "Codebook for sec_car")</w:t>
      </w:r>
    </w:p>
    <w:bookmarkEnd w:id="12"/>
    <w:bookmarkEnd w:id="2"/>
    <w:sectPr w:rsidR="000769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64276" w14:textId="77777777" w:rsidR="00000000" w:rsidRDefault="00824BD1">
      <w:pPr>
        <w:spacing w:after="0"/>
      </w:pPr>
      <w:r>
        <w:separator/>
      </w:r>
    </w:p>
  </w:endnote>
  <w:endnote w:type="continuationSeparator" w:id="0">
    <w:p w14:paraId="24E64278" w14:textId="77777777" w:rsidR="00000000" w:rsidRDefault="00824B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64272" w14:textId="77777777" w:rsidR="0007692E" w:rsidRDefault="00824BD1">
      <w:r>
        <w:separator/>
      </w:r>
    </w:p>
  </w:footnote>
  <w:footnote w:type="continuationSeparator" w:id="0">
    <w:p w14:paraId="24E64273" w14:textId="77777777" w:rsidR="0007692E" w:rsidRDefault="00824B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688C5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0B2FB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692E"/>
    <w:rsid w:val="004E29B3"/>
    <w:rsid w:val="00590D07"/>
    <w:rsid w:val="00784D58"/>
    <w:rsid w:val="00824BD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24E64109"/>
  <w15:docId w15:val="{639183A5-EF46-4C24-BC05-797997C536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746</Words>
  <Characters>4254</Characters>
  <Application>Microsoft Office Word</Application>
  <DocSecurity>0</DocSecurity>
  <Lines>35</Lines>
  <Paragraphs>9</Paragraphs>
  <ScaleCrop>false</ScaleCrop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sec_car</dc:title>
  <dc:creator>Hanna Zakir</dc:creator>
  <cp:keywords/>
  <cp:lastModifiedBy>Hanna Zakir</cp:lastModifiedBy>
  <cp:revision>2</cp:revision>
  <dcterms:created xsi:type="dcterms:W3CDTF">2021-09-24T05:05:00Z</dcterms:created>
  <dcterms:modified xsi:type="dcterms:W3CDTF">2021-09-24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09-23 21:59:43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